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C7F26" w14:textId="77777777" w:rsidR="00C73485" w:rsidRPr="003844C3" w:rsidRDefault="00C73485" w:rsidP="003B4EA3">
      <w:pPr>
        <w:jc w:val="center"/>
        <w:rPr>
          <w:rFonts w:ascii="Arial" w:hAnsi="Arial" w:cs="Arial"/>
          <w:b/>
          <w:sz w:val="40"/>
          <w:szCs w:val="40"/>
        </w:rPr>
      </w:pPr>
      <w:r w:rsidRPr="003844C3">
        <w:rPr>
          <w:rFonts w:ascii="Arial" w:hAnsi="Arial" w:cs="Arial"/>
          <w:b/>
          <w:noProof/>
          <w:sz w:val="40"/>
          <w:szCs w:val="40"/>
          <w:lang w:val="en-US"/>
        </w:rPr>
        <w:drawing>
          <wp:inline distT="0" distB="0" distL="0" distR="0" wp14:anchorId="040B7AA7" wp14:editId="476CFD28">
            <wp:extent cx="1973652" cy="892890"/>
            <wp:effectExtent l="19050" t="0" r="7548" b="0"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alogo4clr_positive(small) (2)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7649" cy="89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C4AC" w14:textId="3192323F" w:rsidR="00262DE7" w:rsidRPr="003844C3" w:rsidRDefault="00C73485" w:rsidP="009D451F">
      <w:pPr>
        <w:jc w:val="center"/>
        <w:rPr>
          <w:rFonts w:ascii="Arial" w:hAnsi="Arial" w:cs="Arial"/>
          <w:b/>
          <w:bCs/>
          <w:color w:val="000000"/>
          <w:sz w:val="40"/>
          <w:szCs w:val="40"/>
          <w:lang w:val="en-US"/>
        </w:rPr>
      </w:pPr>
      <w:r w:rsidRPr="003844C3">
        <w:rPr>
          <w:rFonts w:ascii="Arial" w:hAnsi="Arial" w:cs="Arial"/>
          <w:b/>
          <w:bCs/>
          <w:sz w:val="40"/>
          <w:szCs w:val="40"/>
          <w:lang w:val="en-US"/>
        </w:rPr>
        <w:t>L</w:t>
      </w:r>
      <w:r w:rsidR="008234B1" w:rsidRPr="003844C3">
        <w:rPr>
          <w:rFonts w:ascii="Arial" w:hAnsi="Arial" w:cs="Arial"/>
          <w:b/>
          <w:bCs/>
          <w:sz w:val="40"/>
          <w:szCs w:val="40"/>
          <w:lang w:val="en-US"/>
        </w:rPr>
        <w:t>AW LIBRARIAN OF THE YEAR</w:t>
      </w:r>
      <w:r w:rsidR="00AC772A" w:rsidRPr="003844C3">
        <w:rPr>
          <w:rFonts w:ascii="Arial" w:hAnsi="Arial" w:cs="Arial"/>
          <w:b/>
          <w:bCs/>
          <w:sz w:val="40"/>
          <w:szCs w:val="40"/>
          <w:lang w:val="en-US"/>
        </w:rPr>
        <w:t xml:space="preserve"> AWARD</w:t>
      </w:r>
    </w:p>
    <w:p w14:paraId="5E19201E" w14:textId="77777777" w:rsidR="00AC772A" w:rsidRPr="003844C3" w:rsidRDefault="00AC772A" w:rsidP="003B4EA3">
      <w:pPr>
        <w:pStyle w:val="BodyText"/>
        <w:rPr>
          <w:rFonts w:ascii="Arial" w:hAnsi="Arial" w:cs="Arial"/>
          <w:b/>
          <w:bCs/>
          <w:szCs w:val="28"/>
        </w:rPr>
      </w:pPr>
    </w:p>
    <w:p w14:paraId="5AFC1947" w14:textId="42269B1B" w:rsidR="003B4EA3" w:rsidRPr="003844C3" w:rsidRDefault="003B4EA3" w:rsidP="003B4EA3">
      <w:pPr>
        <w:pStyle w:val="BodyText"/>
        <w:rPr>
          <w:rFonts w:ascii="Arial" w:hAnsi="Arial" w:cs="Arial"/>
          <w:b/>
          <w:bCs/>
          <w:color w:val="1F497D" w:themeColor="text2"/>
          <w:szCs w:val="28"/>
        </w:rPr>
      </w:pPr>
      <w:r w:rsidRPr="003844C3">
        <w:rPr>
          <w:rFonts w:ascii="Arial" w:hAnsi="Arial" w:cs="Arial"/>
          <w:b/>
          <w:bCs/>
          <w:szCs w:val="28"/>
        </w:rPr>
        <w:t>Your chance to reward an outstanding Law Librarian</w:t>
      </w:r>
      <w:r w:rsidR="006314EA" w:rsidRPr="003844C3">
        <w:rPr>
          <w:rFonts w:ascii="Arial" w:hAnsi="Arial" w:cs="Arial"/>
          <w:b/>
          <w:bCs/>
          <w:szCs w:val="28"/>
        </w:rPr>
        <w:t xml:space="preserve"> or Technician</w:t>
      </w:r>
    </w:p>
    <w:p w14:paraId="1462A870" w14:textId="2EBDE3EA" w:rsidR="008234B1" w:rsidRPr="003844C3" w:rsidRDefault="008234B1" w:rsidP="008234B1">
      <w:pPr>
        <w:pStyle w:val="NormalWeb"/>
        <w:spacing w:line="408" w:lineRule="atLeast"/>
        <w:rPr>
          <w:rFonts w:ascii="Arial" w:hAnsi="Arial" w:cs="Arial"/>
        </w:rPr>
      </w:pPr>
      <w:r w:rsidRPr="003844C3">
        <w:rPr>
          <w:rFonts w:ascii="Arial" w:hAnsi="Arial" w:cs="Arial"/>
        </w:rPr>
        <w:t>The award will be given to an individual librarian</w:t>
      </w:r>
      <w:r w:rsidR="006314EA" w:rsidRPr="003844C3">
        <w:rPr>
          <w:rFonts w:ascii="Arial" w:hAnsi="Arial" w:cs="Arial"/>
        </w:rPr>
        <w:t xml:space="preserve"> or technician </w:t>
      </w:r>
      <w:r w:rsidRPr="003844C3">
        <w:rPr>
          <w:rFonts w:ascii="Arial" w:hAnsi="Arial" w:cs="Arial"/>
        </w:rPr>
        <w:t xml:space="preserve">who, in the opinion of the </w:t>
      </w:r>
      <w:r w:rsidR="00941AB2" w:rsidRPr="003844C3">
        <w:rPr>
          <w:rFonts w:ascii="Arial" w:hAnsi="Arial" w:cs="Arial"/>
        </w:rPr>
        <w:t xml:space="preserve">Awards </w:t>
      </w:r>
      <w:r w:rsidR="000B6D34" w:rsidRPr="003844C3">
        <w:rPr>
          <w:rFonts w:ascii="Arial" w:hAnsi="Arial" w:cs="Arial"/>
        </w:rPr>
        <w:t>Selection Panel</w:t>
      </w:r>
      <w:r w:rsidRPr="003844C3">
        <w:rPr>
          <w:rFonts w:ascii="Arial" w:hAnsi="Arial" w:cs="Arial"/>
        </w:rPr>
        <w:t>, has made a significan</w:t>
      </w:r>
      <w:r w:rsidR="006F351E" w:rsidRPr="003844C3">
        <w:rPr>
          <w:rFonts w:ascii="Arial" w:hAnsi="Arial" w:cs="Arial"/>
        </w:rPr>
        <w:t xml:space="preserve">t contribution to the work of </w:t>
      </w:r>
      <w:r w:rsidRPr="003844C3">
        <w:rPr>
          <w:rFonts w:ascii="Arial" w:hAnsi="Arial" w:cs="Arial"/>
        </w:rPr>
        <w:t>ALL</w:t>
      </w:r>
      <w:r w:rsidR="006F351E" w:rsidRPr="003844C3">
        <w:rPr>
          <w:rFonts w:ascii="Arial" w:hAnsi="Arial" w:cs="Arial"/>
        </w:rPr>
        <w:t>A</w:t>
      </w:r>
      <w:r w:rsidRPr="003844C3">
        <w:rPr>
          <w:rFonts w:ascii="Arial" w:hAnsi="Arial" w:cs="Arial"/>
        </w:rPr>
        <w:t xml:space="preserve"> and/or the legal information profession. It will be presented at the ALLA </w:t>
      </w:r>
      <w:r w:rsidR="001A4EF0" w:rsidRPr="003844C3">
        <w:rPr>
          <w:rFonts w:ascii="Arial" w:hAnsi="Arial" w:cs="Arial"/>
        </w:rPr>
        <w:t>AGM</w:t>
      </w:r>
      <w:r w:rsidRPr="003844C3">
        <w:rPr>
          <w:rFonts w:ascii="Arial" w:hAnsi="Arial" w:cs="Arial"/>
        </w:rPr>
        <w:t xml:space="preserve">. </w:t>
      </w:r>
    </w:p>
    <w:p w14:paraId="66A8E85B" w14:textId="77777777" w:rsidR="003A7DB2" w:rsidRPr="003844C3" w:rsidRDefault="008234B1" w:rsidP="003A7DB2">
      <w:pPr>
        <w:pStyle w:val="NormalWeb"/>
        <w:spacing w:before="0" w:beforeAutospacing="0" w:after="0" w:afterAutospacing="0" w:line="408" w:lineRule="atLeast"/>
        <w:rPr>
          <w:rFonts w:ascii="Arial" w:hAnsi="Arial" w:cs="Arial"/>
        </w:rPr>
      </w:pPr>
      <w:r w:rsidRPr="003844C3">
        <w:rPr>
          <w:rFonts w:ascii="Arial" w:hAnsi="Arial" w:cs="Arial"/>
        </w:rPr>
        <w:t xml:space="preserve">Please complete and return the nomination form to the ALLA </w:t>
      </w:r>
      <w:r w:rsidR="007F1109" w:rsidRPr="003844C3">
        <w:rPr>
          <w:rFonts w:ascii="Arial" w:hAnsi="Arial" w:cs="Arial"/>
        </w:rPr>
        <w:t>V</w:t>
      </w:r>
      <w:r w:rsidR="001B2816" w:rsidRPr="003844C3">
        <w:rPr>
          <w:rFonts w:ascii="Arial" w:hAnsi="Arial" w:cs="Arial"/>
        </w:rPr>
        <w:t xml:space="preserve">ice </w:t>
      </w:r>
      <w:r w:rsidR="003A7DB2" w:rsidRPr="003844C3">
        <w:rPr>
          <w:rFonts w:ascii="Arial" w:hAnsi="Arial" w:cs="Arial"/>
        </w:rPr>
        <w:t>P</w:t>
      </w:r>
      <w:r w:rsidR="00414C64" w:rsidRPr="003844C3">
        <w:rPr>
          <w:rFonts w:ascii="Arial" w:hAnsi="Arial" w:cs="Arial"/>
        </w:rPr>
        <w:t>resident</w:t>
      </w:r>
      <w:r w:rsidR="003A7DB2" w:rsidRPr="003844C3">
        <w:rPr>
          <w:rFonts w:ascii="Arial" w:hAnsi="Arial" w:cs="Arial"/>
        </w:rPr>
        <w:t>:</w:t>
      </w:r>
    </w:p>
    <w:p w14:paraId="4E7A3E3C" w14:textId="5EB42001" w:rsidR="002B56AC" w:rsidRPr="003844C3" w:rsidRDefault="00000000" w:rsidP="003A7DB2">
      <w:pPr>
        <w:pStyle w:val="NormalWeb"/>
        <w:spacing w:before="0" w:beforeAutospacing="0" w:line="408" w:lineRule="atLeast"/>
        <w:rPr>
          <w:rFonts w:ascii="Arial" w:hAnsi="Arial" w:cs="Arial"/>
        </w:rPr>
      </w:pPr>
      <w:hyperlink r:id="rId8" w:history="1">
        <w:r w:rsidR="002B56AC" w:rsidRPr="003844C3">
          <w:rPr>
            <w:rStyle w:val="Hyperlink"/>
            <w:rFonts w:ascii="Arial" w:hAnsi="Arial" w:cs="Arial"/>
          </w:rPr>
          <w:t>alla-vicepresident@austlawlib.org</w:t>
        </w:r>
      </w:hyperlink>
    </w:p>
    <w:p w14:paraId="0863A641" w14:textId="4CA41E74" w:rsidR="008234B1" w:rsidRPr="003844C3" w:rsidRDefault="008234B1" w:rsidP="008234B1">
      <w:pPr>
        <w:pStyle w:val="NormalWeb"/>
        <w:spacing w:line="408" w:lineRule="atLeast"/>
        <w:rPr>
          <w:rFonts w:ascii="Arial" w:hAnsi="Arial" w:cs="Arial"/>
          <w:b/>
          <w:bCs/>
          <w:color w:val="464646"/>
        </w:rPr>
      </w:pPr>
      <w:r w:rsidRPr="003844C3">
        <w:rPr>
          <w:rFonts w:ascii="Arial" w:hAnsi="Arial" w:cs="Arial"/>
          <w:b/>
          <w:bCs/>
        </w:rPr>
        <w:t>Nomination and Adjudication processes</w:t>
      </w:r>
    </w:p>
    <w:p w14:paraId="71EDD3C4" w14:textId="6DA0BCF1" w:rsidR="008234B1" w:rsidRPr="003844C3" w:rsidRDefault="00102964" w:rsidP="008234B1">
      <w:pPr>
        <w:spacing w:before="100" w:beforeAutospacing="1" w:after="100" w:afterAutospacing="1" w:line="408" w:lineRule="atLeast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3844C3">
        <w:rPr>
          <w:rFonts w:ascii="Arial" w:eastAsia="Times New Roman" w:hAnsi="Arial" w:cs="Arial"/>
          <w:sz w:val="24"/>
          <w:szCs w:val="24"/>
          <w:lang w:eastAsia="en-AU"/>
        </w:rPr>
        <w:t>It is intended to award t</w:t>
      </w:r>
      <w:r w:rsidR="008234B1" w:rsidRPr="003844C3">
        <w:rPr>
          <w:rFonts w:ascii="Arial" w:eastAsia="Times New Roman" w:hAnsi="Arial" w:cs="Arial"/>
          <w:sz w:val="24"/>
          <w:szCs w:val="24"/>
          <w:lang w:eastAsia="en-AU"/>
        </w:rPr>
        <w:t>he ALLA Law Librarian of the Year Award each year</w:t>
      </w:r>
      <w:r w:rsidR="000A1A01" w:rsidRPr="003844C3">
        <w:rPr>
          <w:rFonts w:ascii="Arial" w:eastAsia="Times New Roman" w:hAnsi="Arial" w:cs="Arial"/>
          <w:sz w:val="24"/>
          <w:szCs w:val="24"/>
          <w:lang w:eastAsia="en-AU"/>
        </w:rPr>
        <w:t xml:space="preserve"> f</w:t>
      </w:r>
      <w:r w:rsidRPr="003844C3">
        <w:rPr>
          <w:rFonts w:ascii="Arial" w:eastAsia="Times New Roman" w:hAnsi="Arial" w:cs="Arial"/>
          <w:sz w:val="24"/>
          <w:szCs w:val="24"/>
          <w:lang w:eastAsia="en-AU"/>
        </w:rPr>
        <w:t xml:space="preserve">rom </w:t>
      </w:r>
      <w:r w:rsidR="009D124D" w:rsidRPr="003844C3">
        <w:rPr>
          <w:rFonts w:ascii="Arial" w:eastAsia="Times New Roman" w:hAnsi="Arial" w:cs="Arial"/>
          <w:sz w:val="24"/>
          <w:szCs w:val="24"/>
          <w:lang w:eastAsia="en-AU"/>
        </w:rPr>
        <w:t>r</w:t>
      </w:r>
      <w:r w:rsidR="008234B1" w:rsidRPr="003844C3">
        <w:rPr>
          <w:rFonts w:ascii="Arial" w:eastAsia="Times New Roman" w:hAnsi="Arial" w:cs="Arial"/>
          <w:sz w:val="24"/>
          <w:szCs w:val="24"/>
          <w:lang w:eastAsia="en-AU"/>
        </w:rPr>
        <w:t>ecommendations of suitabl</w:t>
      </w:r>
      <w:r w:rsidR="006F351E" w:rsidRPr="003844C3">
        <w:rPr>
          <w:rFonts w:ascii="Arial" w:eastAsia="Times New Roman" w:hAnsi="Arial" w:cs="Arial"/>
          <w:sz w:val="24"/>
          <w:szCs w:val="24"/>
          <w:lang w:eastAsia="en-AU"/>
        </w:rPr>
        <w:t xml:space="preserve">e candidates from </w:t>
      </w:r>
      <w:r w:rsidR="008234B1" w:rsidRPr="003844C3">
        <w:rPr>
          <w:rFonts w:ascii="Arial" w:eastAsia="Times New Roman" w:hAnsi="Arial" w:cs="Arial"/>
          <w:sz w:val="24"/>
          <w:szCs w:val="24"/>
          <w:lang w:eastAsia="en-AU"/>
        </w:rPr>
        <w:t>ALL</w:t>
      </w:r>
      <w:r w:rsidR="000A1A01" w:rsidRPr="003844C3">
        <w:rPr>
          <w:rFonts w:ascii="Arial" w:eastAsia="Times New Roman" w:hAnsi="Arial" w:cs="Arial"/>
          <w:sz w:val="24"/>
          <w:szCs w:val="24"/>
          <w:lang w:eastAsia="en-AU"/>
        </w:rPr>
        <w:t>A members.</w:t>
      </w:r>
      <w:r w:rsidR="008234B1" w:rsidRPr="003844C3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9A4053" w:rsidRPr="003844C3">
        <w:rPr>
          <w:rFonts w:ascii="Arial" w:eastAsia="Times New Roman" w:hAnsi="Arial" w:cs="Arial"/>
          <w:sz w:val="24"/>
          <w:szCs w:val="24"/>
          <w:lang w:eastAsia="en-AU"/>
        </w:rPr>
        <w:t>To make a nomination, please use the nomination form below.</w:t>
      </w:r>
    </w:p>
    <w:p w14:paraId="4BE20355" w14:textId="77777777" w:rsidR="008234B1" w:rsidRPr="003844C3" w:rsidRDefault="008234B1" w:rsidP="008234B1">
      <w:pPr>
        <w:spacing w:before="100" w:beforeAutospacing="1" w:after="100" w:afterAutospacing="1" w:line="408" w:lineRule="atLeast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3844C3">
        <w:rPr>
          <w:rFonts w:ascii="Arial" w:eastAsia="Times New Roman" w:hAnsi="Arial" w:cs="Arial"/>
          <w:sz w:val="24"/>
          <w:szCs w:val="24"/>
          <w:lang w:eastAsia="en-AU"/>
        </w:rPr>
        <w:t>The judges will consider all recommendations together with any suggestions made by the panel themselves.</w:t>
      </w:r>
    </w:p>
    <w:p w14:paraId="38A6BAE8" w14:textId="2954347A" w:rsidR="006314EA" w:rsidRPr="003844C3" w:rsidRDefault="004B6CCA" w:rsidP="006314EA">
      <w:pPr>
        <w:pStyle w:val="BodyText"/>
        <w:jc w:val="both"/>
        <w:rPr>
          <w:rFonts w:ascii="Arial" w:hAnsi="Arial" w:cs="Arial"/>
          <w:i w:val="0"/>
          <w:iCs/>
          <w:sz w:val="24"/>
          <w:szCs w:val="24"/>
        </w:rPr>
      </w:pPr>
      <w:r w:rsidRPr="003844C3">
        <w:rPr>
          <w:rFonts w:ascii="Arial" w:hAnsi="Arial" w:cs="Arial"/>
          <w:i w:val="0"/>
          <w:iCs/>
          <w:sz w:val="24"/>
          <w:szCs w:val="24"/>
        </w:rPr>
        <w:t>The Awards Selection Panel will consist of the national Vice President, the national Secretary, and two other Directors.</w:t>
      </w:r>
      <w:r w:rsidR="006314EA" w:rsidRPr="003844C3">
        <w:rPr>
          <w:rFonts w:ascii="Arial" w:hAnsi="Arial" w:cs="Arial"/>
          <w:i w:val="0"/>
          <w:iCs/>
          <w:sz w:val="24"/>
          <w:szCs w:val="24"/>
        </w:rPr>
        <w:t xml:space="preserve"> </w:t>
      </w:r>
    </w:p>
    <w:p w14:paraId="6F5D26C0" w14:textId="77777777" w:rsidR="00102964" w:rsidRPr="003844C3" w:rsidRDefault="00102964" w:rsidP="00102964">
      <w:pPr>
        <w:spacing w:before="100" w:beforeAutospacing="1" w:after="100" w:afterAutospacing="1" w:line="408" w:lineRule="atLeast"/>
        <w:rPr>
          <w:rFonts w:ascii="Arial" w:eastAsia="Times New Roman" w:hAnsi="Arial" w:cs="Arial"/>
          <w:iCs/>
          <w:color w:val="000000"/>
          <w:sz w:val="24"/>
          <w:szCs w:val="24"/>
          <w:lang w:eastAsia="en-AU"/>
        </w:rPr>
      </w:pPr>
      <w:r w:rsidRPr="003844C3">
        <w:rPr>
          <w:rFonts w:ascii="Arial" w:eastAsia="Times New Roman" w:hAnsi="Arial" w:cs="Arial"/>
          <w:iCs/>
          <w:sz w:val="24"/>
          <w:szCs w:val="24"/>
          <w:lang w:eastAsia="en-AU"/>
        </w:rPr>
        <w:t xml:space="preserve">The award will </w:t>
      </w:r>
      <w:r w:rsidR="00977D1C" w:rsidRPr="003844C3">
        <w:rPr>
          <w:rFonts w:ascii="Arial" w:eastAsia="Times New Roman" w:hAnsi="Arial" w:cs="Arial"/>
          <w:iCs/>
          <w:sz w:val="24"/>
          <w:szCs w:val="24"/>
          <w:lang w:eastAsia="en-AU"/>
        </w:rPr>
        <w:t xml:space="preserve">compromise a </w:t>
      </w:r>
      <w:r w:rsidRPr="003844C3">
        <w:rPr>
          <w:rFonts w:ascii="Arial" w:eastAsia="Times New Roman" w:hAnsi="Arial" w:cs="Arial"/>
          <w:iCs/>
          <w:sz w:val="24"/>
          <w:szCs w:val="24"/>
          <w:lang w:eastAsia="en-AU"/>
        </w:rPr>
        <w:t>trophy.</w:t>
      </w:r>
    </w:p>
    <w:p w14:paraId="63A49719" w14:textId="77777777" w:rsidR="00C73485" w:rsidRPr="003844C3" w:rsidRDefault="00C73485" w:rsidP="00C73485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  <w:r w:rsidRPr="003844C3">
        <w:rPr>
          <w:rFonts w:ascii="Arial" w:hAnsi="Arial" w:cs="Arial"/>
          <w:sz w:val="24"/>
          <w:szCs w:val="24"/>
          <w:lang w:val="en-US"/>
        </w:rPr>
        <w:t xml:space="preserve">Late and incomplete applications will not be accepted. </w:t>
      </w:r>
    </w:p>
    <w:p w14:paraId="3C4583F5" w14:textId="77777777" w:rsidR="00DE156F" w:rsidRPr="003844C3" w:rsidRDefault="00DE156F" w:rsidP="00C73485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</w:p>
    <w:p w14:paraId="3B45D504" w14:textId="77777777" w:rsidR="00C73485" w:rsidRPr="003844C3" w:rsidRDefault="00CA2A50" w:rsidP="00C73485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  <w:r w:rsidRPr="003844C3">
        <w:rPr>
          <w:rFonts w:ascii="Arial" w:hAnsi="Arial" w:cs="Arial"/>
          <w:sz w:val="24"/>
          <w:szCs w:val="24"/>
          <w:lang w:val="en-US"/>
        </w:rPr>
        <w:t xml:space="preserve">The decision of the panel will be final. No correspondence will be entered into. </w:t>
      </w:r>
    </w:p>
    <w:p w14:paraId="0109D220" w14:textId="77777777" w:rsidR="00C73485" w:rsidRPr="003844C3" w:rsidRDefault="00C73485" w:rsidP="00C73485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</w:p>
    <w:p w14:paraId="70CEB6AA" w14:textId="77777777" w:rsidR="00C73485" w:rsidRPr="003844C3" w:rsidRDefault="00C73485" w:rsidP="00C73485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24"/>
          <w:szCs w:val="24"/>
          <w:lang w:val="en-US"/>
        </w:rPr>
      </w:pPr>
    </w:p>
    <w:p w14:paraId="57BC7B79" w14:textId="06075F6B" w:rsidR="008459C4" w:rsidRPr="003844C3" w:rsidRDefault="008459C4" w:rsidP="008459C4">
      <w:pPr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sz w:val="16"/>
          <w:szCs w:val="16"/>
          <w:lang w:val="en-US"/>
        </w:rPr>
      </w:pPr>
      <w:r w:rsidRPr="003844C3">
        <w:rPr>
          <w:rFonts w:ascii="Arial" w:hAnsi="Arial" w:cs="Arial"/>
          <w:sz w:val="16"/>
          <w:szCs w:val="16"/>
          <w:lang w:val="en-US"/>
        </w:rPr>
        <w:t xml:space="preserve">Last reviewed </w:t>
      </w:r>
      <w:r w:rsidR="00347173" w:rsidRPr="003844C3">
        <w:rPr>
          <w:rFonts w:ascii="Arial" w:hAnsi="Arial" w:cs="Arial"/>
          <w:sz w:val="16"/>
          <w:szCs w:val="16"/>
          <w:lang w:val="en-US"/>
        </w:rPr>
        <w:t>August 2023</w:t>
      </w:r>
    </w:p>
    <w:p w14:paraId="74D9BA87" w14:textId="77777777" w:rsidR="00C73485" w:rsidRPr="003844C3" w:rsidRDefault="00C73485" w:rsidP="00C73485">
      <w:pPr>
        <w:pageBreakBefore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3844C3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 xml:space="preserve">PART 2: APPLICATION DETAILS </w:t>
      </w:r>
    </w:p>
    <w:p w14:paraId="5FD5CA9F" w14:textId="77777777" w:rsidR="00C73485" w:rsidRPr="003844C3" w:rsidRDefault="00C73485" w:rsidP="00C73485">
      <w:pPr>
        <w:rPr>
          <w:rFonts w:ascii="Arial" w:hAnsi="Arial" w:cs="Arial"/>
          <w:b/>
          <w:bCs/>
          <w:color w:val="000000"/>
          <w:sz w:val="24"/>
          <w:szCs w:val="24"/>
          <w:lang w:val="en-US"/>
        </w:rPr>
      </w:pPr>
    </w:p>
    <w:tbl>
      <w:tblPr>
        <w:tblStyle w:val="LightList-Accent1"/>
        <w:tblW w:w="0" w:type="auto"/>
        <w:tblLook w:val="0400" w:firstRow="0" w:lastRow="0" w:firstColumn="0" w:lastColumn="0" w:noHBand="0" w:noVBand="1"/>
      </w:tblPr>
      <w:tblGrid>
        <w:gridCol w:w="2066"/>
        <w:gridCol w:w="6940"/>
      </w:tblGrid>
      <w:tr w:rsidR="005E4B0D" w:rsidRPr="003844C3" w14:paraId="099BB96A" w14:textId="77777777" w:rsidTr="00342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70D72B0E" w14:textId="1868DB52" w:rsidR="005E4B0D" w:rsidRPr="003844C3" w:rsidRDefault="005E4B0D" w:rsidP="005E4B0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bCs/>
                <w:sz w:val="32"/>
                <w:szCs w:val="32"/>
              </w:rPr>
              <w:t>NOMINATION FORM</w:t>
            </w:r>
          </w:p>
        </w:tc>
      </w:tr>
      <w:tr w:rsidR="00C73485" w:rsidRPr="003844C3" w14:paraId="69317EBB" w14:textId="77777777" w:rsidTr="00262DE7">
        <w:trPr>
          <w:trHeight w:val="340"/>
        </w:trPr>
        <w:tc>
          <w:tcPr>
            <w:tcW w:w="2066" w:type="dxa"/>
            <w:tcBorders>
              <w:right w:val="single" w:sz="8" w:space="0" w:color="4F81BD" w:themeColor="accent1"/>
            </w:tcBorders>
            <w:shd w:val="clear" w:color="auto" w:fill="C6D9F1" w:themeFill="text2" w:themeFillTint="33"/>
          </w:tcPr>
          <w:p w14:paraId="27CB2016" w14:textId="77777777" w:rsidR="00C73485" w:rsidRPr="003844C3" w:rsidRDefault="009943E3" w:rsidP="008755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</w:rPr>
              <w:t xml:space="preserve">Your </w:t>
            </w:r>
            <w:r w:rsidR="00C73485" w:rsidRPr="003844C3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6940" w:type="dxa"/>
            <w:tcBorders>
              <w:left w:val="single" w:sz="8" w:space="0" w:color="4F81BD" w:themeColor="accent1"/>
            </w:tcBorders>
          </w:tcPr>
          <w:p w14:paraId="369ABC2B" w14:textId="77777777" w:rsidR="00C73485" w:rsidRPr="003844C3" w:rsidRDefault="00C73485" w:rsidP="008755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3485" w:rsidRPr="003844C3" w14:paraId="405BFDFE" w14:textId="77777777" w:rsidTr="00262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2066" w:type="dxa"/>
            <w:tcBorders>
              <w:right w:val="single" w:sz="8" w:space="0" w:color="4F81BD" w:themeColor="accent1"/>
            </w:tcBorders>
            <w:shd w:val="clear" w:color="auto" w:fill="C6D9F1" w:themeFill="text2" w:themeFillTint="33"/>
          </w:tcPr>
          <w:p w14:paraId="2AD7C638" w14:textId="77777777" w:rsidR="00C73485" w:rsidRPr="003844C3" w:rsidRDefault="009943E3" w:rsidP="008755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</w:rPr>
              <w:t xml:space="preserve">Your </w:t>
            </w:r>
            <w:r w:rsidR="00875588" w:rsidRPr="003844C3">
              <w:rPr>
                <w:rFonts w:ascii="Arial" w:hAnsi="Arial" w:cs="Arial"/>
                <w:b/>
                <w:sz w:val="24"/>
                <w:szCs w:val="24"/>
              </w:rPr>
              <w:t>Address</w:t>
            </w:r>
            <w:r w:rsidR="00C73485" w:rsidRPr="003844C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6940" w:type="dxa"/>
            <w:tcBorders>
              <w:left w:val="single" w:sz="8" w:space="0" w:color="4F81BD" w:themeColor="accent1"/>
            </w:tcBorders>
          </w:tcPr>
          <w:p w14:paraId="32DC169B" w14:textId="77777777" w:rsidR="00C73485" w:rsidRPr="003844C3" w:rsidRDefault="00C73485" w:rsidP="0087558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35190" w:rsidRPr="003844C3" w14:paraId="3FE1961F" w14:textId="77777777" w:rsidTr="00262DE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242BD044" w14:textId="77777777" w:rsidR="00835190" w:rsidRPr="003844C3" w:rsidRDefault="00875588" w:rsidP="0087558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  <w:lang w:val="en-US"/>
              </w:rPr>
              <w:t>Phone, Fax and Email Address</w:t>
            </w:r>
            <w:r w:rsidR="00835190" w:rsidRPr="003844C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</w:tr>
      <w:tr w:rsidR="00835190" w:rsidRPr="003844C3" w14:paraId="278A1B77" w14:textId="77777777" w:rsidTr="00262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4C48FFCC" w14:textId="77777777" w:rsidR="00835190" w:rsidRPr="003844C3" w:rsidRDefault="00835190" w:rsidP="003116F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9943E3" w:rsidRPr="003844C3" w14:paraId="247FC469" w14:textId="77777777" w:rsidTr="00262DE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784C5C59" w14:textId="77777777" w:rsidR="009943E3" w:rsidRPr="003844C3" w:rsidRDefault="009943E3" w:rsidP="009943E3">
            <w:pPr>
              <w:autoSpaceDE w:val="0"/>
              <w:autoSpaceDN w:val="0"/>
              <w:adjustRightInd w:val="0"/>
              <w:ind w:right="-20"/>
              <w:rPr>
                <w:rFonts w:ascii="Arial" w:hAnsi="Arial" w:cs="Arial"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</w:rPr>
              <w:t xml:space="preserve">Suggested Law Librarian Nominee: </w:t>
            </w:r>
            <w:r w:rsidRPr="003844C3">
              <w:rPr>
                <w:rFonts w:ascii="Arial" w:hAnsi="Arial" w:cs="Arial"/>
                <w:sz w:val="24"/>
                <w:szCs w:val="24"/>
                <w:lang w:val="en-US"/>
              </w:rPr>
              <w:t xml:space="preserve">Name, position and work contact details </w:t>
            </w:r>
          </w:p>
        </w:tc>
      </w:tr>
      <w:tr w:rsidR="009943E3" w:rsidRPr="003844C3" w14:paraId="66DAC6B4" w14:textId="77777777" w:rsidTr="00262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549EB035" w14:textId="77777777" w:rsidR="009943E3" w:rsidRPr="003844C3" w:rsidRDefault="009943E3" w:rsidP="009943E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9943E3" w:rsidRPr="003844C3" w14:paraId="673C47C5" w14:textId="77777777" w:rsidTr="00262DE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7205E558" w14:textId="77777777" w:rsidR="009943E3" w:rsidRPr="003844C3" w:rsidRDefault="009943E3" w:rsidP="009943E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</w:rPr>
              <w:t>Applicant’s contribution to ALLA:</w:t>
            </w:r>
          </w:p>
        </w:tc>
      </w:tr>
      <w:tr w:rsidR="009943E3" w:rsidRPr="003844C3" w14:paraId="4C901B7C" w14:textId="77777777" w:rsidTr="00262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0E9A3280" w14:textId="77777777" w:rsidR="009943E3" w:rsidRPr="003844C3" w:rsidRDefault="009943E3" w:rsidP="009943E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9943E3" w:rsidRPr="003844C3" w14:paraId="483B2588" w14:textId="77777777" w:rsidTr="00262DE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4F7B4CB9" w14:textId="77777777" w:rsidR="009943E3" w:rsidRPr="003844C3" w:rsidRDefault="009943E3" w:rsidP="009943E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</w:rPr>
              <w:t xml:space="preserve">Contributions to the law library profession: </w:t>
            </w:r>
            <w:r w:rsidRPr="003844C3">
              <w:rPr>
                <w:rFonts w:ascii="Arial" w:hAnsi="Arial" w:cs="Arial"/>
                <w:sz w:val="24"/>
                <w:szCs w:val="24"/>
              </w:rPr>
              <w:t>(either as a law librarian or technician)</w:t>
            </w:r>
          </w:p>
        </w:tc>
      </w:tr>
      <w:tr w:rsidR="009943E3" w:rsidRPr="003844C3" w14:paraId="5F0DD12E" w14:textId="77777777" w:rsidTr="00262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201BA175" w14:textId="77777777" w:rsidR="009943E3" w:rsidRPr="003844C3" w:rsidRDefault="009943E3" w:rsidP="009943E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9943E3" w:rsidRPr="003844C3" w14:paraId="2648B3A2" w14:textId="77777777" w:rsidTr="00262DE7">
        <w:trPr>
          <w:trHeight w:val="340"/>
        </w:trPr>
        <w:tc>
          <w:tcPr>
            <w:tcW w:w="9006" w:type="dxa"/>
            <w:gridSpan w:val="2"/>
            <w:shd w:val="clear" w:color="auto" w:fill="C6D9F1" w:themeFill="text2" w:themeFillTint="33"/>
          </w:tcPr>
          <w:p w14:paraId="301EBD16" w14:textId="77777777" w:rsidR="009943E3" w:rsidRPr="003844C3" w:rsidRDefault="009943E3" w:rsidP="009943E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844C3">
              <w:rPr>
                <w:rFonts w:ascii="Arial" w:hAnsi="Arial" w:cs="Arial"/>
                <w:b/>
                <w:sz w:val="24"/>
                <w:szCs w:val="24"/>
              </w:rPr>
              <w:t>Special Projects or Other Relevant Information:</w:t>
            </w:r>
          </w:p>
        </w:tc>
      </w:tr>
      <w:tr w:rsidR="009943E3" w:rsidRPr="003844C3" w14:paraId="41C50CCD" w14:textId="77777777" w:rsidTr="00262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tcW w:w="9006" w:type="dxa"/>
            <w:gridSpan w:val="2"/>
            <w:shd w:val="clear" w:color="auto" w:fill="FFFFFF" w:themeFill="background1"/>
          </w:tcPr>
          <w:p w14:paraId="4E2021FF" w14:textId="77777777" w:rsidR="009943E3" w:rsidRPr="003844C3" w:rsidRDefault="009943E3" w:rsidP="009943E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3F88F428" w14:textId="77777777" w:rsidR="009D451F" w:rsidRPr="003844C3" w:rsidRDefault="009D451F" w:rsidP="009D451F">
      <w:pPr>
        <w:rPr>
          <w:rFonts w:ascii="Arial" w:hAnsi="Arial" w:cs="Arial"/>
          <w:sz w:val="24"/>
          <w:szCs w:val="24"/>
        </w:rPr>
      </w:pPr>
    </w:p>
    <w:sectPr w:rsidR="009D451F" w:rsidRPr="003844C3" w:rsidSect="003116F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2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14454" w14:textId="77777777" w:rsidR="00DF6937" w:rsidRDefault="00DF6937" w:rsidP="003116F0">
      <w:pPr>
        <w:spacing w:after="0" w:line="240" w:lineRule="auto"/>
      </w:pPr>
      <w:r>
        <w:separator/>
      </w:r>
    </w:p>
  </w:endnote>
  <w:endnote w:type="continuationSeparator" w:id="0">
    <w:p w14:paraId="4CFEFD05" w14:textId="77777777" w:rsidR="00DF6937" w:rsidRDefault="00DF6937" w:rsidP="003116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D3378" w14:textId="77777777" w:rsidR="00AE5A65" w:rsidRDefault="00AE5A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6C92E" w14:textId="77777777" w:rsidR="00AE5A65" w:rsidRDefault="00AE5A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75D47" w14:textId="77777777" w:rsidR="00AE5A65" w:rsidRDefault="00AE5A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C7394" w14:textId="77777777" w:rsidR="00DF6937" w:rsidRDefault="00DF6937" w:rsidP="003116F0">
      <w:pPr>
        <w:spacing w:after="0" w:line="240" w:lineRule="auto"/>
      </w:pPr>
      <w:r>
        <w:separator/>
      </w:r>
    </w:p>
  </w:footnote>
  <w:footnote w:type="continuationSeparator" w:id="0">
    <w:p w14:paraId="3A721D11" w14:textId="77777777" w:rsidR="00DF6937" w:rsidRDefault="00DF6937" w:rsidP="003116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27BA9" w14:textId="77777777" w:rsidR="00AE5A65" w:rsidRDefault="00AE5A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27C3F" w14:textId="77777777" w:rsidR="00AE5A65" w:rsidRDefault="00AE5A65">
    <w:pPr>
      <w:pStyle w:val="Header"/>
      <w:jc w:val="right"/>
    </w:pPr>
    <w:r w:rsidRPr="00557F8C">
      <w:rPr>
        <w:sz w:val="20"/>
        <w:szCs w:val="20"/>
      </w:rPr>
      <w:fldChar w:fldCharType="begin"/>
    </w:r>
    <w:r w:rsidRPr="00557F8C">
      <w:rPr>
        <w:sz w:val="20"/>
        <w:szCs w:val="20"/>
      </w:rPr>
      <w:instrText xml:space="preserve"> PAGE   \* MERGEFORMAT </w:instrText>
    </w:r>
    <w:r w:rsidRPr="00557F8C">
      <w:rPr>
        <w:sz w:val="20"/>
        <w:szCs w:val="20"/>
      </w:rPr>
      <w:fldChar w:fldCharType="separate"/>
    </w:r>
    <w:r w:rsidR="00793798">
      <w:rPr>
        <w:noProof/>
        <w:sz w:val="20"/>
        <w:szCs w:val="20"/>
      </w:rPr>
      <w:t>1</w:t>
    </w:r>
    <w:r w:rsidRPr="00557F8C">
      <w:rPr>
        <w:sz w:val="20"/>
        <w:szCs w:val="20"/>
      </w:rPr>
      <w:fldChar w:fldCharType="end"/>
    </w:r>
  </w:p>
  <w:p w14:paraId="466548A4" w14:textId="77777777" w:rsidR="00AE5A65" w:rsidRDefault="00AE5A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4835F" w14:textId="77777777" w:rsidR="00AE5A65" w:rsidRDefault="00AE5A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AC8"/>
    <w:multiLevelType w:val="hybridMultilevel"/>
    <w:tmpl w:val="82009D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A2795"/>
    <w:multiLevelType w:val="hybridMultilevel"/>
    <w:tmpl w:val="0470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B2EC9"/>
    <w:multiLevelType w:val="hybridMultilevel"/>
    <w:tmpl w:val="B0C629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95F12"/>
    <w:multiLevelType w:val="hybridMultilevel"/>
    <w:tmpl w:val="DE0AE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EF63B4"/>
    <w:multiLevelType w:val="hybridMultilevel"/>
    <w:tmpl w:val="F3A4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408FE"/>
    <w:multiLevelType w:val="hybridMultilevel"/>
    <w:tmpl w:val="1292C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E3070"/>
    <w:multiLevelType w:val="hybridMultilevel"/>
    <w:tmpl w:val="F31C1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9112F"/>
    <w:multiLevelType w:val="hybridMultilevel"/>
    <w:tmpl w:val="F4FCEA8A"/>
    <w:lvl w:ilvl="0" w:tplc="C938184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54280D"/>
    <w:multiLevelType w:val="hybridMultilevel"/>
    <w:tmpl w:val="6A68B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19271">
    <w:abstractNumId w:val="2"/>
  </w:num>
  <w:num w:numId="2" w16cid:durableId="1894462067">
    <w:abstractNumId w:val="3"/>
  </w:num>
  <w:num w:numId="3" w16cid:durableId="352803633">
    <w:abstractNumId w:val="7"/>
  </w:num>
  <w:num w:numId="4" w16cid:durableId="1480875582">
    <w:abstractNumId w:val="6"/>
  </w:num>
  <w:num w:numId="5" w16cid:durableId="1999843047">
    <w:abstractNumId w:val="5"/>
  </w:num>
  <w:num w:numId="6" w16cid:durableId="1976905628">
    <w:abstractNumId w:val="4"/>
  </w:num>
  <w:num w:numId="7" w16cid:durableId="552040468">
    <w:abstractNumId w:val="1"/>
  </w:num>
  <w:num w:numId="8" w16cid:durableId="1158957485">
    <w:abstractNumId w:val="8"/>
  </w:num>
  <w:num w:numId="9" w16cid:durableId="1398281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jE1NDU2Nzc0MTVQ0lEKTi0uzszPAykwrgUAAvYyPCwAAAA="/>
  </w:docVars>
  <w:rsids>
    <w:rsidRoot w:val="009D451F"/>
    <w:rsid w:val="0005497E"/>
    <w:rsid w:val="0008277E"/>
    <w:rsid w:val="000A1A01"/>
    <w:rsid w:val="000A1FB7"/>
    <w:rsid w:val="000B6D34"/>
    <w:rsid w:val="000E7EFB"/>
    <w:rsid w:val="00102964"/>
    <w:rsid w:val="001061BE"/>
    <w:rsid w:val="0015279B"/>
    <w:rsid w:val="00163C5D"/>
    <w:rsid w:val="00184A3B"/>
    <w:rsid w:val="001A4EF0"/>
    <w:rsid w:val="001B2816"/>
    <w:rsid w:val="001B7ED9"/>
    <w:rsid w:val="001E24B9"/>
    <w:rsid w:val="001E6287"/>
    <w:rsid w:val="0023623A"/>
    <w:rsid w:val="00262DE7"/>
    <w:rsid w:val="00263FBA"/>
    <w:rsid w:val="002B56AC"/>
    <w:rsid w:val="002D4265"/>
    <w:rsid w:val="0030057E"/>
    <w:rsid w:val="003116F0"/>
    <w:rsid w:val="00333509"/>
    <w:rsid w:val="00347173"/>
    <w:rsid w:val="00356A05"/>
    <w:rsid w:val="00372C03"/>
    <w:rsid w:val="003844C3"/>
    <w:rsid w:val="003A5646"/>
    <w:rsid w:val="003A7DB2"/>
    <w:rsid w:val="003B4EA3"/>
    <w:rsid w:val="00414C64"/>
    <w:rsid w:val="00426DE2"/>
    <w:rsid w:val="00434C0D"/>
    <w:rsid w:val="004425A8"/>
    <w:rsid w:val="004B6CCA"/>
    <w:rsid w:val="004F691C"/>
    <w:rsid w:val="00504271"/>
    <w:rsid w:val="00514735"/>
    <w:rsid w:val="005174DE"/>
    <w:rsid w:val="00557F8C"/>
    <w:rsid w:val="00585382"/>
    <w:rsid w:val="005C49A1"/>
    <w:rsid w:val="005E4B0D"/>
    <w:rsid w:val="00613A2A"/>
    <w:rsid w:val="006268C8"/>
    <w:rsid w:val="006314EA"/>
    <w:rsid w:val="00634ED1"/>
    <w:rsid w:val="006D39A3"/>
    <w:rsid w:val="006F351E"/>
    <w:rsid w:val="00712C2B"/>
    <w:rsid w:val="007475E3"/>
    <w:rsid w:val="00793798"/>
    <w:rsid w:val="007950F8"/>
    <w:rsid w:val="007D5957"/>
    <w:rsid w:val="007F1109"/>
    <w:rsid w:val="008234B1"/>
    <w:rsid w:val="00835190"/>
    <w:rsid w:val="008459C4"/>
    <w:rsid w:val="0085131E"/>
    <w:rsid w:val="00875588"/>
    <w:rsid w:val="0089140A"/>
    <w:rsid w:val="008A6CD9"/>
    <w:rsid w:val="009332DC"/>
    <w:rsid w:val="00941AB2"/>
    <w:rsid w:val="009476AE"/>
    <w:rsid w:val="00972A3D"/>
    <w:rsid w:val="00977D1C"/>
    <w:rsid w:val="009822E3"/>
    <w:rsid w:val="009943E3"/>
    <w:rsid w:val="009A4053"/>
    <w:rsid w:val="009D124D"/>
    <w:rsid w:val="009D451F"/>
    <w:rsid w:val="009E3CDD"/>
    <w:rsid w:val="009F6CF5"/>
    <w:rsid w:val="00A16E6C"/>
    <w:rsid w:val="00A16FFB"/>
    <w:rsid w:val="00A2646D"/>
    <w:rsid w:val="00A43ED2"/>
    <w:rsid w:val="00A4640C"/>
    <w:rsid w:val="00A507B5"/>
    <w:rsid w:val="00A951D7"/>
    <w:rsid w:val="00AA55ED"/>
    <w:rsid w:val="00AC772A"/>
    <w:rsid w:val="00AE5A65"/>
    <w:rsid w:val="00B50AB0"/>
    <w:rsid w:val="00BB226F"/>
    <w:rsid w:val="00BF6A30"/>
    <w:rsid w:val="00C37C21"/>
    <w:rsid w:val="00C55BEB"/>
    <w:rsid w:val="00C73485"/>
    <w:rsid w:val="00C80692"/>
    <w:rsid w:val="00CA2A50"/>
    <w:rsid w:val="00CA5334"/>
    <w:rsid w:val="00CB2362"/>
    <w:rsid w:val="00D06589"/>
    <w:rsid w:val="00D34E3A"/>
    <w:rsid w:val="00D54919"/>
    <w:rsid w:val="00DD603A"/>
    <w:rsid w:val="00DE156F"/>
    <w:rsid w:val="00DF3916"/>
    <w:rsid w:val="00DF6937"/>
    <w:rsid w:val="00E43112"/>
    <w:rsid w:val="00E94C55"/>
    <w:rsid w:val="00EF7C24"/>
    <w:rsid w:val="00F623AA"/>
    <w:rsid w:val="00F909EF"/>
    <w:rsid w:val="00F91566"/>
    <w:rsid w:val="00FA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65616B"/>
  <w15:docId w15:val="{35816AA9-6560-4E10-AABB-6988489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3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4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9D451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8351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1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6F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16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6F0"/>
  </w:style>
  <w:style w:type="paragraph" w:styleId="Footer">
    <w:name w:val="footer"/>
    <w:basedOn w:val="Normal"/>
    <w:link w:val="FooterChar"/>
    <w:uiPriority w:val="99"/>
    <w:unhideWhenUsed/>
    <w:rsid w:val="003116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6F0"/>
  </w:style>
  <w:style w:type="character" w:styleId="Hyperlink">
    <w:name w:val="Hyperlink"/>
    <w:basedOn w:val="DefaultParagraphFont"/>
    <w:uiPriority w:val="99"/>
    <w:unhideWhenUsed/>
    <w:rsid w:val="00EF7C24"/>
    <w:rPr>
      <w:color w:val="auto"/>
      <w:u w:val="single"/>
    </w:rPr>
  </w:style>
  <w:style w:type="character" w:styleId="Strong">
    <w:name w:val="Strong"/>
    <w:basedOn w:val="DefaultParagraphFont"/>
    <w:uiPriority w:val="22"/>
    <w:qFormat/>
    <w:rsid w:val="008234B1"/>
    <w:rPr>
      <w:b/>
      <w:bCs/>
    </w:rPr>
  </w:style>
  <w:style w:type="paragraph" w:styleId="NormalWeb">
    <w:name w:val="Normal (Web)"/>
    <w:basedOn w:val="Normal"/>
    <w:uiPriority w:val="99"/>
    <w:unhideWhenUsed/>
    <w:rsid w:val="00823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odyText">
    <w:name w:val="Body Text"/>
    <w:basedOn w:val="Normal"/>
    <w:link w:val="BodyTextChar"/>
    <w:rsid w:val="003B4EA3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3B4EA3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1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7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1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0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4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28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59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la-vicepresident@austlawlib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ke Dawson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o, Alex 5898</dc:creator>
  <cp:lastModifiedBy>Laurie Atkinson</cp:lastModifiedBy>
  <cp:revision>24</cp:revision>
  <dcterms:created xsi:type="dcterms:W3CDTF">2019-10-21T22:46:00Z</dcterms:created>
  <dcterms:modified xsi:type="dcterms:W3CDTF">2023-08-2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">
    <vt:lpwstr> </vt:lpwstr>
  </property>
  <property fmtid="{D5CDD505-2E9C-101B-9397-08002B2CF9AE}" pid="3" name="ashurstDocRef">
    <vt:lpwstr>   </vt:lpwstr>
  </property>
</Properties>
</file>